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c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naco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naco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naco received a score of 27.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naco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naco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naco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naco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naco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naco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naco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naco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naco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naco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naco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nac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naco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naco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nac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ac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 Population data compiled from administrative register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ac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co Country Report</dc:title>
  <dc:creator>SPI Team</dc:creator>
  <cp:keywords/>
  <dcterms:created xsi:type="dcterms:W3CDTF">2021-05-25T13:52:31Z</dcterms:created>
  <dcterms:modified xsi:type="dcterms:W3CDTF">2021-05-25T1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